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 City, Postal Code</w:t>
      </w:r>
      <w:r>
        <w:br/>
      </w:r>
      <w:r>
        <w:t xml:space="preserve">Email Address | Phone Number | LinkedIn Profile</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Statistician Internship position at your esteemed organization in DR Congo Kinshasa. As a dedicated statistics graduate with hands-on experience in data analysis and a profound commitment to contributing to Africa's development, I am confident that my skills align precisely with the needs of your team operating within this dynamic region. This Internship Application Letter represents not just an opportunity for professional growth, but a meaningful step toward supporting evidence-based decision-making across DR Congo Kinshasa's critical sectors.</w:t>
      </w:r>
    </w:p>
    <w:p>
      <w:pPr>
        <w:pStyle w:val="BodyText"/>
      </w:pPr>
      <w:r>
        <w:t xml:space="preserve">Throughout my academic journey at [Your University Name], I have cultivated a robust foundation in statistical methodologies, data visualization, and research design. My thesis project on "Evaluating Agricultural Productivity Trends in Sub-Saharan Africa" required extensive fieldwork data collection across rural communities – an experience that honed my ability to navigate complex datasets while respecting local contexts. I developed proficiency in R, Python (Pandas, NumPy), and SPSS for quantitative analysis, and gained specialized skills in survey design through collaboration with a UNICEF partner organization on maternal health indicators. Most significantly, I completed a summer internship at [Previous Organization] where I processed and interpreted data from 50+ household surveys across the Democratic Republic of Congo, identifying critical patterns that informed resource allocation for nutrition programs. This experience directly prepares me to contribute immediately to your Statistician team in DR Congo Kinshasa.</w:t>
      </w:r>
    </w:p>
    <w:p>
      <w:pPr>
        <w:pStyle w:val="BodyText"/>
      </w:pPr>
      <w:r>
        <w:t xml:space="preserve">What distinguishes my approach is my deep understanding of DR Congo Kinshasa's unique statistical landscape. I recognize that accurate data collection and analysis in this region require cultural sensitivity alongside technical rigor. Having studied Congolese demographic patterns and health statistics extensively, I am acutely aware of the challenges: fragmented infrastructure, language diversity (with Lingala, French, Swahili widely spoken), and the critical need for locally relevant metrics to address issues like disease outbreaks or food security crises. My recent volunteer work with a Kinshasa-based NGO taught me to adapt survey methodologies for low-literacy communities – using pictorial questionnaires and community health workers as data collectors – techniques I would gladly apply in your projects. I understand that effective statistical work in DR Congo Kinshasa must bridge international standards with local realities, ensuring that every dataset collected translates into actionable insights for Congolese policymakers.</w:t>
      </w:r>
    </w:p>
    <w:p>
      <w:pPr>
        <w:pStyle w:val="BodyText"/>
      </w:pPr>
      <w:r>
        <w:t xml:space="preserve">I am particularly drawn to your organization's focus on [Mention Specific Project or Mission, e.g., "improving public health outcomes through data-driven strategies in the DRC"]. Having closely followed your 2022 report on malaria prevalence mapping across Kinshasa’s urban districts, I was impressed by how you integrated satellite imagery with ground-truthed survey data to target interventions. My skills in spatial analysis using QGIS and my experience analyzing similar epidemiological datasets would allow me to contribute meaningfully from day one. Moreover, I am eager to learn about your work with Congolese statistical agencies like the National Institute of Statistics (INS), understanding that collaboration is key to building sustainable capacity in DR Congo Kinshasa's data ecosystem.</w:t>
      </w:r>
    </w:p>
    <w:p>
      <w:pPr>
        <w:pStyle w:val="BodyText"/>
      </w:pPr>
      <w:r>
        <w:t xml:space="preserve">My motivation for this Internship Application Letter extends beyond professional development. I grew up in a community where unreliable data often meant health resources were misallocated, and I witnessed firsthand how accurate statistics could transform lives – whether through timely malaria prevention or improved school enrollment programs. This drives my commitment to work within DR Congo Kinshasa, not just as an intern, but as someone who genuinely cares about the region's progress. I am fluent in French (B2 level) and actively learning Lingala to better engage with communities – skills I believe are essential for a Statistician working in this environment. My adaptability is proven through my time living independently in Kinshasa during a field research trip, where I navigated local transportation systems and built relationships with community leaders.</w:t>
      </w:r>
    </w:p>
    <w:p>
      <w:pPr>
        <w:pStyle w:val="BodyText"/>
      </w:pPr>
      <w:r>
        <w:t xml:space="preserve">What excites me most about this opportunity is the chance to apply statistical rigor to real-world challenges affecting 100 million Congolese citizens. Whether analyzing food security data from Katanga Province, supporting census operations in Lualaba, or contributing to education metrics for Kinshasa’s rapidly growing youth population, I am eager to help transform raw numbers into strategies that improve livelihoods. I understand that statistical work here requires patience with data collection hurdles and creativity in methodology – qualities I have demonstrated by developing cost-effective mobile survey tools during my university projects when internet access was limited.</w:t>
      </w:r>
    </w:p>
    <w:p>
      <w:pPr>
        <w:pStyle w:val="BodyText"/>
      </w:pPr>
      <w:r>
        <w:t xml:space="preserve">As a Statistician, I recognize that accuracy is non-negotiable, but so is ethical engagement. In DR Congo Kinshasa's context, this means ensuring data privacy for vulnerable communities and presenting findings without bias to avoid perpetuating stereotypes about the region. My academic training emphasized responsible data practices through courses on research ethics in developing nations – a framework I would uphold rigorously during this internship. I am also prepared to contribute beyond my core statistical duties: assisting with community sensitization workshops, translating technical reports into accessible formats for local partners, and supporting data literacy initiatives across your Kinshasa office.</w:t>
      </w:r>
    </w:p>
    <w:p>
      <w:pPr>
        <w:pStyle w:val="BodyText"/>
      </w:pPr>
      <w:r>
        <w:t xml:space="preserve">I am confident that my technical skills, cultural readiness, and unwavering commitment to DR Congo's development make me an ideal candidate for this internship. I have attached my resume detailing further projects including a regional analysis of artisanal mining statistics (published in the African Journal of Statistics) and relevant certifications in data ethics. Thank you for considering my application. I welcome the opportunity to discuss how my background aligns with your organization's goals and how I can contribute to advancing statistical excellence in DR Congo Kinshasa.</w:t>
      </w:r>
    </w:p>
    <w:p>
      <w:pPr>
        <w:pStyle w:val="BodyText"/>
      </w:pPr>
      <w:r>
        <w:t xml:space="preserve">Sincerely,</w:t>
      </w:r>
      <w:r>
        <w:br/>
      </w:r>
      <w:r>
        <w:br/>
      </w:r>
      <w:r>
        <w:t xml:space="preserve">[Your Full Name]</w:t>
      </w:r>
      <w:r>
        <w:br/>
      </w:r>
      <w:r>
        <w:t xml:space="preserve">[Your Phone Number]</w:t>
      </w:r>
      <w:r>
        <w:br/>
      </w:r>
      <w:r>
        <w:t xml:space="preserve">[Your Email Address]</w:t>
      </w:r>
    </w:p>
    <w:p>
      <w:pPr>
        <w:pStyle w:val="BodyText"/>
      </w:pPr>
      <w:r>
        <w:t xml:space="preserve">*This Internship Application Letter was written with specific focus on the Statistician role and DR Congo Kinshasa context to demonstrate genuine cultural understanding and profess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DR Congo Kinshasa</dc:title>
  <dc:creator/>
  <dc:language>en</dc:language>
  <cp:keywords/>
  <dcterms:created xsi:type="dcterms:W3CDTF">2026-04-28T11:09:16Z</dcterms:created>
  <dcterms:modified xsi:type="dcterms:W3CDTF">2026-04-28T11:09:16Z</dcterms:modified>
</cp:coreProperties>
</file>

<file path=docProps/custom.xml><?xml version="1.0" encoding="utf-8"?>
<Properties xmlns="http://schemas.openxmlformats.org/officeDocument/2006/custom-properties" xmlns:vt="http://schemas.openxmlformats.org/officeDocument/2006/docPropsVTypes"/>
</file>